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F2A29" w14:textId="0A7F79D6" w:rsidR="00C7219A" w:rsidRPr="00D17F36" w:rsidRDefault="00C7219A" w:rsidP="00FA382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17F36">
        <w:rPr>
          <w:rFonts w:asciiTheme="majorBidi" w:hAnsiTheme="majorBidi" w:cstheme="majorBidi"/>
          <w:b/>
          <w:bCs/>
          <w:sz w:val="28"/>
          <w:szCs w:val="28"/>
        </w:rPr>
        <w:t xml:space="preserve">Lab sheet </w:t>
      </w:r>
      <w:r w:rsidRPr="00D17F36">
        <w:rPr>
          <w:rFonts w:asciiTheme="majorBidi" w:hAnsiTheme="majorBidi" w:cstheme="majorBidi"/>
          <w:b/>
          <w:bCs/>
          <w:sz w:val="28"/>
          <w:szCs w:val="28"/>
          <w:rtl/>
        </w:rPr>
        <w:t>#</w:t>
      </w:r>
      <w:r w:rsidR="004E58BE">
        <w:rPr>
          <w:rFonts w:asciiTheme="majorBidi" w:hAnsiTheme="majorBidi" w:cstheme="majorBidi"/>
          <w:b/>
          <w:bCs/>
          <w:sz w:val="28"/>
          <w:szCs w:val="28"/>
        </w:rPr>
        <w:t>6</w:t>
      </w:r>
    </w:p>
    <w:p w14:paraId="791F2A2A" w14:textId="77777777" w:rsidR="00C7219A" w:rsidRPr="00461EB2" w:rsidRDefault="00C7219A" w:rsidP="00FA3823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461EB2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FA3823">
        <w:rPr>
          <w:rFonts w:asciiTheme="majorBidi" w:hAnsiTheme="majorBidi" w:cstheme="majorBidi"/>
          <w:b/>
          <w:bCs/>
          <w:sz w:val="26"/>
          <w:szCs w:val="26"/>
          <w:u w:val="single"/>
        </w:rPr>
        <w:t>Buffer Capacity</w:t>
      </w:r>
      <w:r w:rsidRPr="00461EB2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</w:p>
    <w:p w14:paraId="791F2A2B" w14:textId="77777777" w:rsidR="00C7219A" w:rsidRDefault="00C7219A" w:rsidP="00C7219A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91F2A2C" w14:textId="77777777" w:rsidR="00C7219A" w:rsidRDefault="00C7219A" w:rsidP="00C7219A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7D6D1878" w14:textId="77777777" w:rsidR="004E58BE" w:rsidRPr="004E58BE" w:rsidRDefault="004E58BE" w:rsidP="004E58BE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>You are provided 0.1 M acetate buffer (pH=5).</w:t>
      </w:r>
    </w:p>
    <w:p w14:paraId="5D50AD80" w14:textId="77777777" w:rsidR="004E58BE" w:rsidRPr="004E58BE" w:rsidRDefault="004E58BE" w:rsidP="004E58BE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>In two beakers add 8ml of the 0.1 M acetate buffer.</w:t>
      </w:r>
    </w:p>
    <w:p w14:paraId="7B1CF5B7" w14:textId="77777777" w:rsidR="004E58BE" w:rsidRPr="004E58BE" w:rsidRDefault="004E58BE" w:rsidP="004E58BE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>Titrate the first beaker by adding 0.5 ml of 0.1 M HCl and the second one by 0.1 M NaOH from the burette and determine the pH of the solution after each addition.</w:t>
      </w:r>
    </w:p>
    <w:p w14:paraId="210B751A" w14:textId="77777777" w:rsidR="004E58BE" w:rsidRPr="004E58BE" w:rsidRDefault="004E58BE" w:rsidP="004E58BE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>Continue adding the acid/base until you record a notable change in the pH.</w:t>
      </w:r>
    </w:p>
    <w:p w14:paraId="4F983798" w14:textId="77777777" w:rsidR="004E58BE" w:rsidRPr="004E58BE" w:rsidRDefault="004E58BE" w:rsidP="004E58BE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>Record the titration table.</w:t>
      </w:r>
    </w:p>
    <w:p w14:paraId="791F2A33" w14:textId="77777777" w:rsidR="005C4762" w:rsidRDefault="005C4762" w:rsidP="005C476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91F2A34" w14:textId="190EF5D1" w:rsidR="005C4762" w:rsidRDefault="005C4762" w:rsidP="005C4762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sults</w:t>
      </w:r>
      <w:r w:rsidR="004E58BE">
        <w:rPr>
          <w:rFonts w:asciiTheme="majorBidi" w:hAnsiTheme="majorBidi" w:cstheme="majorBidi"/>
          <w:b/>
          <w:bCs/>
          <w:sz w:val="24"/>
          <w:szCs w:val="24"/>
        </w:rPr>
        <w:t xml:space="preserve"> and calculations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2094" w:tblpY="478"/>
        <w:tblW w:w="0" w:type="auto"/>
        <w:tblLook w:val="04A0" w:firstRow="1" w:lastRow="0" w:firstColumn="1" w:lastColumn="0" w:noHBand="0" w:noVBand="1"/>
      </w:tblPr>
      <w:tblGrid>
        <w:gridCol w:w="1555"/>
        <w:gridCol w:w="1842"/>
      </w:tblGrid>
      <w:tr w:rsidR="004E58BE" w14:paraId="4FC227EC" w14:textId="77777777" w:rsidTr="004E58BE">
        <w:trPr>
          <w:trHeight w:val="274"/>
        </w:trPr>
        <w:tc>
          <w:tcPr>
            <w:tcW w:w="1555" w:type="dxa"/>
          </w:tcPr>
          <w:p w14:paraId="222DC96A" w14:textId="77777777" w:rsidR="004E58BE" w:rsidRDefault="004E58BE" w:rsidP="004E58B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 value</w:t>
            </w:r>
          </w:p>
        </w:tc>
        <w:tc>
          <w:tcPr>
            <w:tcW w:w="1842" w:type="dxa"/>
          </w:tcPr>
          <w:p w14:paraId="5194AD1E" w14:textId="0E370309" w:rsidR="004E58BE" w:rsidRDefault="004E58BE" w:rsidP="004E58B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1M HCl (ml)</w:t>
            </w:r>
          </w:p>
        </w:tc>
      </w:tr>
      <w:tr w:rsidR="004E58BE" w14:paraId="468DD1BB" w14:textId="77777777" w:rsidTr="004E58BE">
        <w:trPr>
          <w:trHeight w:val="274"/>
        </w:trPr>
        <w:tc>
          <w:tcPr>
            <w:tcW w:w="1555" w:type="dxa"/>
          </w:tcPr>
          <w:p w14:paraId="6682624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3300F39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5C61F78" w14:textId="77777777" w:rsidTr="004E58BE">
        <w:trPr>
          <w:trHeight w:val="265"/>
        </w:trPr>
        <w:tc>
          <w:tcPr>
            <w:tcW w:w="1555" w:type="dxa"/>
          </w:tcPr>
          <w:p w14:paraId="49B3BFA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0FCC903D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9DE33AF" w14:textId="77777777" w:rsidTr="004E58BE">
        <w:trPr>
          <w:trHeight w:val="274"/>
        </w:trPr>
        <w:tc>
          <w:tcPr>
            <w:tcW w:w="1555" w:type="dxa"/>
          </w:tcPr>
          <w:p w14:paraId="0CB217FD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274EECC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003A8668" w14:textId="77777777" w:rsidTr="004E58BE">
        <w:trPr>
          <w:trHeight w:val="274"/>
        </w:trPr>
        <w:tc>
          <w:tcPr>
            <w:tcW w:w="1555" w:type="dxa"/>
          </w:tcPr>
          <w:p w14:paraId="7C718C8C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2B29DE1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0F5FC60A" w14:textId="77777777" w:rsidTr="004E58BE">
        <w:trPr>
          <w:trHeight w:val="274"/>
        </w:trPr>
        <w:tc>
          <w:tcPr>
            <w:tcW w:w="1555" w:type="dxa"/>
          </w:tcPr>
          <w:p w14:paraId="6042FA07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047ECBDE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69CF2793" w14:textId="77777777" w:rsidTr="004E58BE">
        <w:trPr>
          <w:trHeight w:val="274"/>
        </w:trPr>
        <w:tc>
          <w:tcPr>
            <w:tcW w:w="1555" w:type="dxa"/>
          </w:tcPr>
          <w:p w14:paraId="683D1E8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0BCA453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41B7491C" w14:textId="77777777" w:rsidTr="004E58BE">
        <w:trPr>
          <w:trHeight w:val="265"/>
        </w:trPr>
        <w:tc>
          <w:tcPr>
            <w:tcW w:w="1555" w:type="dxa"/>
          </w:tcPr>
          <w:p w14:paraId="4B2E1A41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42B2000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AD1B1E8" w14:textId="77777777" w:rsidTr="004E58BE">
        <w:trPr>
          <w:trHeight w:val="265"/>
        </w:trPr>
        <w:tc>
          <w:tcPr>
            <w:tcW w:w="1555" w:type="dxa"/>
          </w:tcPr>
          <w:p w14:paraId="2F7C7EB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56169151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FBEA39D" w14:textId="77777777" w:rsidTr="004E58BE">
        <w:trPr>
          <w:trHeight w:val="265"/>
        </w:trPr>
        <w:tc>
          <w:tcPr>
            <w:tcW w:w="1555" w:type="dxa"/>
          </w:tcPr>
          <w:p w14:paraId="19A2F730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1BF1A11D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743C78A3" w14:textId="77777777" w:rsidTr="004E58BE">
        <w:trPr>
          <w:trHeight w:val="265"/>
        </w:trPr>
        <w:tc>
          <w:tcPr>
            <w:tcW w:w="1555" w:type="dxa"/>
          </w:tcPr>
          <w:p w14:paraId="6F977BD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21772E6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51C101C" w14:textId="77777777" w:rsidTr="004E58BE">
        <w:trPr>
          <w:trHeight w:val="265"/>
        </w:trPr>
        <w:tc>
          <w:tcPr>
            <w:tcW w:w="1555" w:type="dxa"/>
          </w:tcPr>
          <w:p w14:paraId="4EED0724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7637C8B7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437D126E" w14:textId="77777777" w:rsidTr="004E58BE">
        <w:trPr>
          <w:trHeight w:val="265"/>
        </w:trPr>
        <w:tc>
          <w:tcPr>
            <w:tcW w:w="1555" w:type="dxa"/>
          </w:tcPr>
          <w:p w14:paraId="30A2F74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76F581A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2A6B639E" w14:textId="77777777" w:rsidTr="004E58BE">
        <w:trPr>
          <w:trHeight w:val="265"/>
        </w:trPr>
        <w:tc>
          <w:tcPr>
            <w:tcW w:w="1555" w:type="dxa"/>
          </w:tcPr>
          <w:p w14:paraId="3038E98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12643C5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4A1ABB4" w14:textId="77777777" w:rsidTr="004E58BE">
        <w:trPr>
          <w:trHeight w:val="265"/>
        </w:trPr>
        <w:tc>
          <w:tcPr>
            <w:tcW w:w="1555" w:type="dxa"/>
          </w:tcPr>
          <w:p w14:paraId="74D97CF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569BDE0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42627E45" w14:textId="77777777" w:rsidTr="004E58BE">
        <w:trPr>
          <w:trHeight w:val="265"/>
        </w:trPr>
        <w:tc>
          <w:tcPr>
            <w:tcW w:w="1555" w:type="dxa"/>
          </w:tcPr>
          <w:p w14:paraId="3944E737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2367061E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0751E62" w14:textId="77777777" w:rsidTr="004E58BE">
        <w:trPr>
          <w:trHeight w:val="265"/>
        </w:trPr>
        <w:tc>
          <w:tcPr>
            <w:tcW w:w="1555" w:type="dxa"/>
          </w:tcPr>
          <w:p w14:paraId="579300F2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3D9822A0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7CF3EF52" w14:textId="77777777" w:rsidTr="004E58BE">
        <w:trPr>
          <w:trHeight w:val="265"/>
        </w:trPr>
        <w:tc>
          <w:tcPr>
            <w:tcW w:w="1555" w:type="dxa"/>
          </w:tcPr>
          <w:p w14:paraId="781B494D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49D7F58D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4606572" w14:textId="77777777" w:rsidTr="004E58BE">
        <w:trPr>
          <w:trHeight w:val="265"/>
        </w:trPr>
        <w:tc>
          <w:tcPr>
            <w:tcW w:w="1555" w:type="dxa"/>
          </w:tcPr>
          <w:p w14:paraId="3531197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37AAF40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4FC0B8E" w14:textId="77777777" w:rsidTr="004E58BE">
        <w:trPr>
          <w:trHeight w:val="265"/>
        </w:trPr>
        <w:tc>
          <w:tcPr>
            <w:tcW w:w="1555" w:type="dxa"/>
          </w:tcPr>
          <w:p w14:paraId="71208307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074FA1BA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2FA41FAB" w14:textId="77777777" w:rsidTr="004E58BE">
        <w:trPr>
          <w:trHeight w:val="265"/>
        </w:trPr>
        <w:tc>
          <w:tcPr>
            <w:tcW w:w="1555" w:type="dxa"/>
          </w:tcPr>
          <w:p w14:paraId="2453F5C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440930D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2D95027" w14:textId="77777777" w:rsidTr="004E58BE">
        <w:trPr>
          <w:trHeight w:val="265"/>
        </w:trPr>
        <w:tc>
          <w:tcPr>
            <w:tcW w:w="1555" w:type="dxa"/>
          </w:tcPr>
          <w:p w14:paraId="465FC25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62AFF1BA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21A93C3" w14:textId="77777777" w:rsidTr="004E58BE">
        <w:trPr>
          <w:trHeight w:val="265"/>
        </w:trPr>
        <w:tc>
          <w:tcPr>
            <w:tcW w:w="1555" w:type="dxa"/>
          </w:tcPr>
          <w:p w14:paraId="7349A5A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6B658E8C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205E40D2" w14:textId="77777777" w:rsidTr="004E58BE">
        <w:trPr>
          <w:trHeight w:val="265"/>
        </w:trPr>
        <w:tc>
          <w:tcPr>
            <w:tcW w:w="1555" w:type="dxa"/>
          </w:tcPr>
          <w:p w14:paraId="4738421A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544CC63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9CF4B2B" w14:textId="77777777" w:rsidTr="004E58BE">
        <w:trPr>
          <w:trHeight w:val="265"/>
        </w:trPr>
        <w:tc>
          <w:tcPr>
            <w:tcW w:w="1555" w:type="dxa"/>
          </w:tcPr>
          <w:p w14:paraId="71D57D21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262E5067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0B58B8E9" w14:textId="77777777" w:rsidTr="004E58BE">
        <w:trPr>
          <w:trHeight w:val="265"/>
        </w:trPr>
        <w:tc>
          <w:tcPr>
            <w:tcW w:w="1555" w:type="dxa"/>
          </w:tcPr>
          <w:p w14:paraId="5250A3C5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7AA79DAC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7DEADEC0" w14:textId="77777777" w:rsidTr="004E58BE">
        <w:trPr>
          <w:trHeight w:val="265"/>
        </w:trPr>
        <w:tc>
          <w:tcPr>
            <w:tcW w:w="1555" w:type="dxa"/>
          </w:tcPr>
          <w:p w14:paraId="62E1F64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11B23D6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0F2F450B" w14:textId="77777777" w:rsidTr="004E58BE">
        <w:trPr>
          <w:trHeight w:val="265"/>
        </w:trPr>
        <w:tc>
          <w:tcPr>
            <w:tcW w:w="1555" w:type="dxa"/>
          </w:tcPr>
          <w:p w14:paraId="61166C3C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344326A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7C9A0A64" w14:textId="77777777" w:rsidTr="004E58BE">
        <w:trPr>
          <w:trHeight w:val="265"/>
        </w:trPr>
        <w:tc>
          <w:tcPr>
            <w:tcW w:w="1555" w:type="dxa"/>
          </w:tcPr>
          <w:p w14:paraId="69739B7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13213925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A2C61FB" w14:textId="77777777" w:rsidTr="004E58BE">
        <w:trPr>
          <w:trHeight w:val="265"/>
        </w:trPr>
        <w:tc>
          <w:tcPr>
            <w:tcW w:w="1555" w:type="dxa"/>
          </w:tcPr>
          <w:p w14:paraId="77E353C2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</w:tcPr>
          <w:p w14:paraId="6711350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791F2A35" w14:textId="5C4E5F58" w:rsidR="005C4762" w:rsidRPr="005C4762" w:rsidRDefault="004E58BE" w:rsidP="005C476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      </w:t>
      </w:r>
      <w:r w:rsidR="005C4762">
        <w:rPr>
          <w:rFonts w:asciiTheme="majorBidi" w:hAnsiTheme="majorBidi" w:cstheme="majorBidi"/>
          <w:b/>
          <w:bCs/>
          <w:sz w:val="24"/>
          <w:szCs w:val="24"/>
        </w:rPr>
        <w:t xml:space="preserve">2.   </w:t>
      </w:r>
    </w:p>
    <w:tbl>
      <w:tblPr>
        <w:tblStyle w:val="TableGrid"/>
        <w:tblpPr w:leftFromText="180" w:rightFromText="180" w:vertAnchor="text" w:horzAnchor="margin" w:tblpXSpec="right" w:tblpY="57"/>
        <w:tblW w:w="0" w:type="auto"/>
        <w:tblLook w:val="04A0" w:firstRow="1" w:lastRow="0" w:firstColumn="1" w:lastColumn="0" w:noHBand="0" w:noVBand="1"/>
      </w:tblPr>
      <w:tblGrid>
        <w:gridCol w:w="1413"/>
        <w:gridCol w:w="1984"/>
      </w:tblGrid>
      <w:tr w:rsidR="004E58BE" w14:paraId="6D4722D9" w14:textId="77777777" w:rsidTr="004E58BE">
        <w:trPr>
          <w:trHeight w:val="274"/>
        </w:trPr>
        <w:tc>
          <w:tcPr>
            <w:tcW w:w="1413" w:type="dxa"/>
          </w:tcPr>
          <w:p w14:paraId="0A41BBDF" w14:textId="77777777" w:rsidR="004E58BE" w:rsidRDefault="004E58BE" w:rsidP="004E58B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 value</w:t>
            </w:r>
          </w:p>
        </w:tc>
        <w:tc>
          <w:tcPr>
            <w:tcW w:w="1984" w:type="dxa"/>
          </w:tcPr>
          <w:p w14:paraId="16D10F5D" w14:textId="7D8B9D5D" w:rsidR="004E58BE" w:rsidRDefault="004E58BE" w:rsidP="004E58B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.1M NaOH (ml)</w:t>
            </w:r>
          </w:p>
        </w:tc>
      </w:tr>
      <w:tr w:rsidR="004E58BE" w14:paraId="294864B7" w14:textId="77777777" w:rsidTr="004E58BE">
        <w:trPr>
          <w:trHeight w:val="274"/>
        </w:trPr>
        <w:tc>
          <w:tcPr>
            <w:tcW w:w="1413" w:type="dxa"/>
          </w:tcPr>
          <w:p w14:paraId="5D10C44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746FC42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61896D79" w14:textId="77777777" w:rsidTr="004E58BE">
        <w:trPr>
          <w:trHeight w:val="265"/>
        </w:trPr>
        <w:tc>
          <w:tcPr>
            <w:tcW w:w="1413" w:type="dxa"/>
          </w:tcPr>
          <w:p w14:paraId="594C9A2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AC34DB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6F8A852E" w14:textId="77777777" w:rsidTr="004E58BE">
        <w:trPr>
          <w:trHeight w:val="274"/>
        </w:trPr>
        <w:tc>
          <w:tcPr>
            <w:tcW w:w="1413" w:type="dxa"/>
          </w:tcPr>
          <w:p w14:paraId="7039AEC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FF39AE7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0ECAD05E" w14:textId="77777777" w:rsidTr="004E58BE">
        <w:trPr>
          <w:trHeight w:val="274"/>
        </w:trPr>
        <w:tc>
          <w:tcPr>
            <w:tcW w:w="1413" w:type="dxa"/>
          </w:tcPr>
          <w:p w14:paraId="302419E4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02141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6C0CEFF" w14:textId="77777777" w:rsidTr="004E58BE">
        <w:trPr>
          <w:trHeight w:val="274"/>
        </w:trPr>
        <w:tc>
          <w:tcPr>
            <w:tcW w:w="1413" w:type="dxa"/>
          </w:tcPr>
          <w:p w14:paraId="15A8573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62724E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78467B03" w14:textId="77777777" w:rsidTr="004E58BE">
        <w:trPr>
          <w:trHeight w:val="274"/>
        </w:trPr>
        <w:tc>
          <w:tcPr>
            <w:tcW w:w="1413" w:type="dxa"/>
          </w:tcPr>
          <w:p w14:paraId="3DD1F550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ABCCE6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DF96B2A" w14:textId="77777777" w:rsidTr="004E58BE">
        <w:trPr>
          <w:trHeight w:val="265"/>
        </w:trPr>
        <w:tc>
          <w:tcPr>
            <w:tcW w:w="1413" w:type="dxa"/>
          </w:tcPr>
          <w:p w14:paraId="42EA1422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913218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50911DC" w14:textId="77777777" w:rsidTr="004E58BE">
        <w:trPr>
          <w:trHeight w:val="265"/>
        </w:trPr>
        <w:tc>
          <w:tcPr>
            <w:tcW w:w="1413" w:type="dxa"/>
          </w:tcPr>
          <w:p w14:paraId="44911C8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E001A9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2AD64FA7" w14:textId="77777777" w:rsidTr="004E58BE">
        <w:trPr>
          <w:trHeight w:val="265"/>
        </w:trPr>
        <w:tc>
          <w:tcPr>
            <w:tcW w:w="1413" w:type="dxa"/>
          </w:tcPr>
          <w:p w14:paraId="37FEFA31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BD0F86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62B11263" w14:textId="77777777" w:rsidTr="004E58BE">
        <w:trPr>
          <w:trHeight w:val="265"/>
        </w:trPr>
        <w:tc>
          <w:tcPr>
            <w:tcW w:w="1413" w:type="dxa"/>
          </w:tcPr>
          <w:p w14:paraId="7ABA7109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5D8F6F6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39E63CD" w14:textId="77777777" w:rsidTr="004E58BE">
        <w:trPr>
          <w:trHeight w:val="265"/>
        </w:trPr>
        <w:tc>
          <w:tcPr>
            <w:tcW w:w="1413" w:type="dxa"/>
          </w:tcPr>
          <w:p w14:paraId="3E1B4F9C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8C9DFE0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F45CE7D" w14:textId="77777777" w:rsidTr="004E58BE">
        <w:trPr>
          <w:trHeight w:val="265"/>
        </w:trPr>
        <w:tc>
          <w:tcPr>
            <w:tcW w:w="1413" w:type="dxa"/>
          </w:tcPr>
          <w:p w14:paraId="5E6777A1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2653241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32272639" w14:textId="77777777" w:rsidTr="004E58BE">
        <w:trPr>
          <w:trHeight w:val="265"/>
        </w:trPr>
        <w:tc>
          <w:tcPr>
            <w:tcW w:w="1413" w:type="dxa"/>
          </w:tcPr>
          <w:p w14:paraId="740F7A4F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0D40DEE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237C17A7" w14:textId="77777777" w:rsidTr="004E58BE">
        <w:trPr>
          <w:trHeight w:val="265"/>
        </w:trPr>
        <w:tc>
          <w:tcPr>
            <w:tcW w:w="1413" w:type="dxa"/>
          </w:tcPr>
          <w:p w14:paraId="22F22C7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FA12102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3806532" w14:textId="77777777" w:rsidTr="004E58BE">
        <w:trPr>
          <w:trHeight w:val="265"/>
        </w:trPr>
        <w:tc>
          <w:tcPr>
            <w:tcW w:w="1413" w:type="dxa"/>
          </w:tcPr>
          <w:p w14:paraId="6AA437E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901C21B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449F8DA" w14:textId="77777777" w:rsidTr="004E58BE">
        <w:trPr>
          <w:trHeight w:val="265"/>
        </w:trPr>
        <w:tc>
          <w:tcPr>
            <w:tcW w:w="1413" w:type="dxa"/>
          </w:tcPr>
          <w:p w14:paraId="3FB6EB6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771D01E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6E50CAE2" w14:textId="77777777" w:rsidTr="004E58BE">
        <w:trPr>
          <w:trHeight w:val="265"/>
        </w:trPr>
        <w:tc>
          <w:tcPr>
            <w:tcW w:w="1413" w:type="dxa"/>
          </w:tcPr>
          <w:p w14:paraId="74DC708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7D5C0C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18C873A8" w14:textId="77777777" w:rsidTr="004E58BE">
        <w:trPr>
          <w:trHeight w:val="265"/>
        </w:trPr>
        <w:tc>
          <w:tcPr>
            <w:tcW w:w="1413" w:type="dxa"/>
          </w:tcPr>
          <w:p w14:paraId="2C843C56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80B690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461E99EA" w14:textId="77777777" w:rsidTr="004E58BE">
        <w:trPr>
          <w:trHeight w:val="265"/>
        </w:trPr>
        <w:tc>
          <w:tcPr>
            <w:tcW w:w="1413" w:type="dxa"/>
          </w:tcPr>
          <w:p w14:paraId="5D09A628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56383A3A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B7ACC0A" w14:textId="77777777" w:rsidTr="004E58BE">
        <w:trPr>
          <w:trHeight w:val="265"/>
        </w:trPr>
        <w:tc>
          <w:tcPr>
            <w:tcW w:w="1413" w:type="dxa"/>
          </w:tcPr>
          <w:p w14:paraId="1F036D7E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18C3930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A1CA4D2" w14:textId="77777777" w:rsidTr="004E58BE">
        <w:trPr>
          <w:trHeight w:val="265"/>
        </w:trPr>
        <w:tc>
          <w:tcPr>
            <w:tcW w:w="1413" w:type="dxa"/>
          </w:tcPr>
          <w:p w14:paraId="10F2812A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251E074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E58BE" w14:paraId="5424C3A4" w14:textId="77777777" w:rsidTr="004E58BE">
        <w:trPr>
          <w:trHeight w:val="265"/>
        </w:trPr>
        <w:tc>
          <w:tcPr>
            <w:tcW w:w="1413" w:type="dxa"/>
          </w:tcPr>
          <w:p w14:paraId="78B18F13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ECAC642" w14:textId="77777777" w:rsidR="004E58BE" w:rsidRDefault="004E58BE" w:rsidP="004E58B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791F2A78" w14:textId="77777777" w:rsidR="005C4762" w:rsidRPr="005C4762" w:rsidRDefault="005C4762" w:rsidP="005C4762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791F2ABB" w14:textId="77777777" w:rsidR="005C4762" w:rsidRDefault="005C4762" w:rsidP="005C476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91F2ABE" w14:textId="18247E73" w:rsidR="004E58BE" w:rsidRDefault="004E58BE" w:rsidP="002020B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B13BACC" w14:textId="77777777" w:rsidR="004E58BE" w:rsidRDefault="004E58B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1CB610AB" w14:textId="79B1114F" w:rsidR="004E58BE" w:rsidRDefault="004E58BE" w:rsidP="004E58B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Calculate the </w:t>
      </w:r>
      <w:r w:rsidRPr="004E58BE">
        <w:rPr>
          <w:rFonts w:asciiTheme="majorBidi" w:hAnsiTheme="majorBidi" w:cstheme="majorBidi"/>
          <w:b/>
          <w:bCs/>
          <w:sz w:val="24"/>
          <w:szCs w:val="24"/>
        </w:rPr>
        <w:t xml:space="preserve">instantaneous </w:t>
      </w:r>
      <w:r>
        <w:rPr>
          <w:rFonts w:asciiTheme="majorBidi" w:hAnsiTheme="majorBidi" w:cstheme="majorBidi"/>
          <w:b/>
          <w:bCs/>
          <w:sz w:val="24"/>
          <w:szCs w:val="24"/>
        </w:rPr>
        <w:t>(</w:t>
      </w:r>
      <w:r w:rsidRPr="004E58BE">
        <w:rPr>
          <w:rFonts w:asciiTheme="majorBidi" w:hAnsiTheme="majorBidi" w:cstheme="majorBidi"/>
          <w:b/>
          <w:bCs/>
          <w:sz w:val="24"/>
          <w:szCs w:val="24"/>
        </w:rPr>
        <w:t>β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) and the </w:t>
      </w:r>
      <w:bookmarkStart w:id="0" w:name="_Hlk34590628"/>
      <w:r w:rsidRPr="004E58BE">
        <w:rPr>
          <w:rFonts w:asciiTheme="majorBidi" w:hAnsiTheme="majorBidi" w:cstheme="majorBidi"/>
          <w:b/>
          <w:bCs/>
          <w:sz w:val="24"/>
          <w:szCs w:val="24"/>
        </w:rPr>
        <w:t xml:space="preserve">buffer capacity i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he acid </w:t>
      </w:r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>and base</w:t>
      </w:r>
      <w:r w:rsidRPr="004E58BE">
        <w:rPr>
          <w:rFonts w:asciiTheme="majorBidi" w:hAnsiTheme="majorBidi" w:cstheme="majorBidi"/>
          <w:b/>
          <w:bCs/>
          <w:sz w:val="24"/>
          <w:szCs w:val="24"/>
        </w:rPr>
        <w:t xml:space="preserve"> direction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of your buffer </w:t>
      </w: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( 0.1</w:t>
      </w:r>
      <w:proofErr w:type="gramEnd"/>
      <w:r>
        <w:rPr>
          <w:rFonts w:asciiTheme="majorBidi" w:hAnsiTheme="majorBidi" w:cstheme="majorBidi"/>
          <w:b/>
          <w:bCs/>
          <w:sz w:val="24"/>
          <w:szCs w:val="24"/>
        </w:rPr>
        <w:t xml:space="preserve"> M acetate buffer , pH=5 and pKa= 4.76):</w:t>
      </w:r>
    </w:p>
    <w:p w14:paraId="18F20720" w14:textId="77777777" w:rsidR="00FA1C98" w:rsidRDefault="00FA1C98" w:rsidP="004E58B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901107A" w14:textId="41E70F39" w:rsidR="004E58BE" w:rsidRPr="004E58BE" w:rsidRDefault="00FA1C98" w:rsidP="004E58BE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centration of weak acid and it</w:t>
      </w:r>
      <w:r w:rsidR="00AB1E26">
        <w:rPr>
          <w:rFonts w:asciiTheme="majorBidi" w:hAnsiTheme="majorBidi" w:cstheme="majorBidi"/>
          <w:sz w:val="24"/>
          <w:szCs w:val="24"/>
        </w:rPr>
        <w:t>s</w:t>
      </w:r>
      <w:bookmarkStart w:id="1" w:name="_GoBack"/>
      <w:bookmarkEnd w:id="1"/>
      <w:r>
        <w:rPr>
          <w:rFonts w:asciiTheme="majorBidi" w:hAnsiTheme="majorBidi" w:cstheme="majorBidi"/>
          <w:sz w:val="24"/>
          <w:szCs w:val="24"/>
        </w:rPr>
        <w:t xml:space="preserve"> conjugate base:</w:t>
      </w:r>
    </w:p>
    <w:p w14:paraId="0AEDB14A" w14:textId="7A6F2902" w:rsidR="00FA1C98" w:rsidRDefault="004E58BE" w:rsidP="00FA1C98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85208C" w14:textId="3F410DF4" w:rsidR="00FA1C98" w:rsidRDefault="00FA1C98" w:rsidP="00FA1C98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14:paraId="3DC1188A" w14:textId="77777777" w:rsidR="00FA1C98" w:rsidRDefault="00FA1C98" w:rsidP="00FA1C98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94A545C" w14:textId="55CE24FD" w:rsidR="00FA1C98" w:rsidRPr="00FA1C98" w:rsidRDefault="00FA1C98" w:rsidP="00FA1C98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FA1C98">
        <w:rPr>
          <w:rFonts w:asciiTheme="majorBidi" w:hAnsiTheme="majorBidi" w:cstheme="majorBidi"/>
          <w:sz w:val="24"/>
          <w:szCs w:val="24"/>
        </w:rPr>
        <w:t>The instantaneous buffer capacity (β):</w:t>
      </w:r>
    </w:p>
    <w:p w14:paraId="3C1EAB47" w14:textId="71F7A70A" w:rsidR="004E58BE" w:rsidRDefault="004E58BE" w:rsidP="00FA1C98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14:paraId="44D01901" w14:textId="593A372E" w:rsidR="00FA1C98" w:rsidRDefault="00FA1C98" w:rsidP="00FA1C98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_________________________________________</w:t>
      </w:r>
    </w:p>
    <w:p w14:paraId="2963D234" w14:textId="77777777" w:rsidR="00FA1C98" w:rsidRPr="004E58BE" w:rsidRDefault="00FA1C98" w:rsidP="00FA1C98">
      <w:pPr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0F0922C" w14:textId="210D6843" w:rsidR="003C7288" w:rsidRDefault="004E58BE" w:rsidP="00FA1C98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>Buffer capacity in the acid direction (BC</w:t>
      </w:r>
      <w:r w:rsidRPr="007B334F">
        <w:rPr>
          <w:rFonts w:asciiTheme="majorBidi" w:hAnsiTheme="majorBidi" w:cstheme="majorBidi"/>
          <w:sz w:val="24"/>
          <w:szCs w:val="24"/>
          <w:vertAlign w:val="subscript"/>
        </w:rPr>
        <w:t>a</w:t>
      </w:r>
      <w:r w:rsidRPr="004E58BE">
        <w:rPr>
          <w:rFonts w:asciiTheme="majorBidi" w:hAnsiTheme="majorBidi" w:cstheme="majorBidi"/>
          <w:sz w:val="24"/>
          <w:szCs w:val="24"/>
        </w:rPr>
        <w:t>):</w:t>
      </w:r>
    </w:p>
    <w:p w14:paraId="58141B50" w14:textId="19F5A740" w:rsidR="004E58BE" w:rsidRDefault="004E58BE" w:rsidP="004E58B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40C64B03" w14:textId="36BCFEB0" w:rsidR="004E58BE" w:rsidRPr="004E58BE" w:rsidRDefault="004E58BE" w:rsidP="00FA1C98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4E58BE">
        <w:rPr>
          <w:rFonts w:asciiTheme="majorBidi" w:hAnsiTheme="majorBidi" w:cstheme="majorBidi"/>
          <w:sz w:val="24"/>
          <w:szCs w:val="24"/>
        </w:rPr>
        <w:t xml:space="preserve">Buffer capacity in the </w:t>
      </w:r>
      <w:r>
        <w:rPr>
          <w:rFonts w:asciiTheme="majorBidi" w:hAnsiTheme="majorBidi" w:cstheme="majorBidi"/>
          <w:sz w:val="24"/>
          <w:szCs w:val="24"/>
        </w:rPr>
        <w:t xml:space="preserve">alkaline </w:t>
      </w:r>
      <w:r w:rsidRPr="004E58BE">
        <w:rPr>
          <w:rFonts w:asciiTheme="majorBidi" w:hAnsiTheme="majorBidi" w:cstheme="majorBidi"/>
          <w:sz w:val="24"/>
          <w:szCs w:val="24"/>
        </w:rPr>
        <w:t>direction (BC</w:t>
      </w:r>
      <w:r w:rsidRPr="007B334F">
        <w:rPr>
          <w:rFonts w:asciiTheme="majorBidi" w:hAnsiTheme="majorBidi" w:cstheme="majorBidi"/>
          <w:sz w:val="24"/>
          <w:szCs w:val="24"/>
          <w:vertAlign w:val="subscript"/>
        </w:rPr>
        <w:t>b</w:t>
      </w:r>
      <w:r w:rsidRPr="004E58BE">
        <w:rPr>
          <w:rFonts w:asciiTheme="majorBidi" w:hAnsiTheme="majorBidi" w:cstheme="majorBidi"/>
          <w:sz w:val="24"/>
          <w:szCs w:val="24"/>
        </w:rPr>
        <w:t>):</w:t>
      </w:r>
    </w:p>
    <w:p w14:paraId="12387AD9" w14:textId="77777777" w:rsidR="004E58BE" w:rsidRPr="004E58BE" w:rsidRDefault="004E58BE" w:rsidP="004E58B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712F5B16" w14:textId="77777777" w:rsidR="004E58BE" w:rsidRPr="004E58BE" w:rsidRDefault="004E58BE" w:rsidP="004E58B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sectPr w:rsidR="004E58BE" w:rsidRPr="004E58BE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7B775" w14:textId="77777777" w:rsidR="00C70CB1" w:rsidRDefault="00C70CB1" w:rsidP="00C7219A">
      <w:pPr>
        <w:spacing w:after="0" w:line="240" w:lineRule="auto"/>
      </w:pPr>
      <w:r>
        <w:separator/>
      </w:r>
    </w:p>
  </w:endnote>
  <w:endnote w:type="continuationSeparator" w:id="0">
    <w:p w14:paraId="6732CE34" w14:textId="77777777" w:rsidR="00C70CB1" w:rsidRDefault="00C70CB1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1F2AC5" w14:textId="77777777" w:rsidR="00C7219A" w:rsidRDefault="00C721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20B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1F2AC6" w14:textId="77777777" w:rsidR="00C7219A" w:rsidRDefault="00C72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4D9DD" w14:textId="77777777" w:rsidR="00C70CB1" w:rsidRDefault="00C70CB1" w:rsidP="00C7219A">
      <w:pPr>
        <w:spacing w:after="0" w:line="240" w:lineRule="auto"/>
      </w:pPr>
      <w:r>
        <w:separator/>
      </w:r>
    </w:p>
  </w:footnote>
  <w:footnote w:type="continuationSeparator" w:id="0">
    <w:p w14:paraId="3B582D01" w14:textId="77777777" w:rsidR="00C70CB1" w:rsidRDefault="00C70CB1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F2AC3" w14:textId="77777777" w:rsidR="00C7219A" w:rsidRPr="001C33DD" w:rsidRDefault="00C7219A" w:rsidP="00461EB2">
    <w:pPr>
      <w:pStyle w:val="Header"/>
      <w:rPr>
        <w:rFonts w:asciiTheme="majorBidi" w:hAnsiTheme="majorBidi" w:cstheme="majorBidi"/>
        <w:sz w:val="20"/>
        <w:szCs w:val="20"/>
      </w:rPr>
    </w:pPr>
    <w:r w:rsidRPr="001C33DD">
      <w:rPr>
        <w:rFonts w:asciiTheme="majorBidi" w:hAnsiTheme="majorBidi" w:cstheme="majorBidi"/>
        <w:sz w:val="20"/>
        <w:szCs w:val="20"/>
      </w:rPr>
      <w:t>BCH</w:t>
    </w:r>
    <w:r w:rsidR="00461EB2">
      <w:rPr>
        <w:rFonts w:asciiTheme="majorBidi" w:hAnsiTheme="majorBidi" w:cstheme="majorBidi"/>
        <w:sz w:val="20"/>
        <w:szCs w:val="20"/>
      </w:rPr>
      <w:t>312</w:t>
    </w:r>
    <w:r w:rsidRPr="001C33DD">
      <w:rPr>
        <w:rFonts w:asciiTheme="majorBidi" w:hAnsiTheme="majorBidi" w:cstheme="majorBidi"/>
        <w:sz w:val="20"/>
        <w:szCs w:val="20"/>
      </w:rPr>
      <w:t xml:space="preserve"> [Practical]                                                                              </w:t>
    </w:r>
    <w:r w:rsidR="001C33DD">
      <w:rPr>
        <w:rFonts w:asciiTheme="majorBidi" w:hAnsiTheme="majorBidi" w:cstheme="majorBidi"/>
        <w:sz w:val="20"/>
        <w:szCs w:val="20"/>
      </w:rPr>
      <w:t xml:space="preserve">                        </w:t>
    </w:r>
    <w:r w:rsidRPr="001C33DD">
      <w:rPr>
        <w:rFonts w:asciiTheme="majorBidi" w:hAnsiTheme="majorBidi" w:cstheme="majorBidi"/>
        <w:sz w:val="20"/>
        <w:szCs w:val="20"/>
      </w:rPr>
      <w:t xml:space="preserve">      Biochemistry department</w:t>
    </w:r>
  </w:p>
  <w:p w14:paraId="791F2AC4" w14:textId="77777777" w:rsidR="00C7219A" w:rsidRDefault="001C33DD" w:rsidP="001C33DD">
    <w:pPr>
      <w:pStyle w:val="Header"/>
      <w:tabs>
        <w:tab w:val="clear" w:pos="4513"/>
        <w:tab w:val="clear" w:pos="9026"/>
        <w:tab w:val="left" w:pos="726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B10736"/>
    <w:multiLevelType w:val="hybridMultilevel"/>
    <w:tmpl w:val="8AB849D2"/>
    <w:lvl w:ilvl="0" w:tplc="863AEC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82334"/>
    <w:multiLevelType w:val="hybridMultilevel"/>
    <w:tmpl w:val="725A58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BCD3964"/>
    <w:multiLevelType w:val="hybridMultilevel"/>
    <w:tmpl w:val="E724CB86"/>
    <w:lvl w:ilvl="0" w:tplc="7BD61C4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C566C"/>
    <w:multiLevelType w:val="hybridMultilevel"/>
    <w:tmpl w:val="E724CB86"/>
    <w:lvl w:ilvl="0" w:tplc="7BD61C4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E809C4"/>
    <w:multiLevelType w:val="hybridMultilevel"/>
    <w:tmpl w:val="E724CB86"/>
    <w:lvl w:ilvl="0" w:tplc="7BD61C4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98219F"/>
    <w:multiLevelType w:val="hybridMultilevel"/>
    <w:tmpl w:val="725A58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BB4509"/>
    <w:multiLevelType w:val="hybridMultilevel"/>
    <w:tmpl w:val="2020B8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0"/>
  </w:num>
  <w:num w:numId="5">
    <w:abstractNumId w:val="4"/>
  </w:num>
  <w:num w:numId="6">
    <w:abstractNumId w:val="1"/>
  </w:num>
  <w:num w:numId="7">
    <w:abstractNumId w:val="8"/>
  </w:num>
  <w:num w:numId="8">
    <w:abstractNumId w:val="2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jc3MDc2NTSwNDZS0lEKTi0uzszPAykwrgUAjSDhxSwAAAA="/>
  </w:docVars>
  <w:rsids>
    <w:rsidRoot w:val="00C7219A"/>
    <w:rsid w:val="000561BE"/>
    <w:rsid w:val="0009579E"/>
    <w:rsid w:val="000F4FA7"/>
    <w:rsid w:val="0017293A"/>
    <w:rsid w:val="001937F2"/>
    <w:rsid w:val="001C33DD"/>
    <w:rsid w:val="001D71AD"/>
    <w:rsid w:val="002020BE"/>
    <w:rsid w:val="00381AFE"/>
    <w:rsid w:val="003C7288"/>
    <w:rsid w:val="00461EB2"/>
    <w:rsid w:val="004E58BE"/>
    <w:rsid w:val="00526B40"/>
    <w:rsid w:val="0055720E"/>
    <w:rsid w:val="0058228D"/>
    <w:rsid w:val="005B57E0"/>
    <w:rsid w:val="005C4762"/>
    <w:rsid w:val="007B334F"/>
    <w:rsid w:val="008C5360"/>
    <w:rsid w:val="008D3C74"/>
    <w:rsid w:val="00A11FE8"/>
    <w:rsid w:val="00AB1E26"/>
    <w:rsid w:val="00AC5C11"/>
    <w:rsid w:val="00AD33BF"/>
    <w:rsid w:val="00B63C6E"/>
    <w:rsid w:val="00BB52D4"/>
    <w:rsid w:val="00C13AA9"/>
    <w:rsid w:val="00C70CB1"/>
    <w:rsid w:val="00C7219A"/>
    <w:rsid w:val="00D17F36"/>
    <w:rsid w:val="00E53B43"/>
    <w:rsid w:val="00EC205E"/>
    <w:rsid w:val="00FA1C98"/>
    <w:rsid w:val="00FA3823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F2A29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24</cp:revision>
  <dcterms:created xsi:type="dcterms:W3CDTF">2015-08-11T11:54:00Z</dcterms:created>
  <dcterms:modified xsi:type="dcterms:W3CDTF">2020-03-08T21:50:00Z</dcterms:modified>
</cp:coreProperties>
</file>